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D19" w:rsidRPr="005D2D19" w:rsidRDefault="005D2D19" w:rsidP="005D2D19">
      <w:pPr>
        <w:spacing w:after="0" w:line="240" w:lineRule="auto"/>
        <w:outlineLvl w:val="1"/>
        <w:rPr>
          <w:rFonts w:ascii="Lato" w:eastAsia="Times New Roman" w:hAnsi="Lato" w:cs="Arial"/>
          <w:color w:val="000000" w:themeColor="text1"/>
          <w:sz w:val="36"/>
          <w:szCs w:val="36"/>
        </w:rPr>
      </w:pPr>
      <w:r w:rsidRPr="005D2D19">
        <w:rPr>
          <w:rFonts w:ascii="Lato" w:eastAsia="Times New Roman" w:hAnsi="Lato" w:cs="Arial"/>
          <w:color w:val="000000" w:themeColor="text1"/>
          <w:sz w:val="36"/>
          <w:szCs w:val="36"/>
        </w:rPr>
        <w:t>Sample Resume for a High School Graduate You Can Copy and Use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</w:pP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</w:pP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 xml:space="preserve">Cara </w:t>
      </w:r>
      <w:proofErr w:type="spellStart"/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Beldad</w:t>
      </w:r>
      <w:proofErr w:type="spellEnd"/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Phone: 607-301-7378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Email: carazbeldad@gmail.com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linkedin.com/in/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twitter.com/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</w:pP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</w:pP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ummary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gramStart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Driven high-school graduate with exceptional communication and organizational skills.</w:t>
      </w:r>
      <w:proofErr w:type="gramEnd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</w:t>
      </w:r>
      <w:proofErr w:type="gramStart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Eager to join Aardvark Inc. as a Sales Associate.</w:t>
      </w:r>
      <w:proofErr w:type="gramEnd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As leader of the Furry Angels Fundraising Group, helped save the lives of 1,500 animals, raising $2,000+ annually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ducation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2015–2019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John Jay High School, Katonah, NY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GPA:</w:t>
      </w: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3.8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AT: </w:t>
      </w: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1350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ACT: </w:t>
      </w: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30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President, High School Yearbook Committee</w:t>
      </w:r>
    </w:p>
    <w:p w:rsidR="005D2D19" w:rsidRPr="005D2D19" w:rsidRDefault="005D2D19" w:rsidP="005D2D19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Led team of 8 to source 750+ photos of 253 senior students, plus 100+ memorable quotes and other memories.</w:t>
      </w:r>
    </w:p>
    <w:p w:rsidR="005D2D19" w:rsidRPr="005D2D19" w:rsidRDefault="005D2D19" w:rsidP="005D2D19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Worked with vendors to secure a 15% cost-savings.</w:t>
      </w:r>
    </w:p>
    <w:p w:rsidR="005D2D19" w:rsidRPr="005D2D19" w:rsidRDefault="005D2D19" w:rsidP="005D2D19">
      <w:pPr>
        <w:numPr>
          <w:ilvl w:val="0"/>
          <w:numId w:val="1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Created marketing plan that raised sales 20% over previous year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xcelled in Business Coursework</w:t>
      </w:r>
    </w:p>
    <w:p w:rsidR="005D2D19" w:rsidRPr="005D2D19" w:rsidRDefault="005D2D19" w:rsidP="005D2D19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Enrolled in 5 business classes through the school's young business leader program, including accounting, business law, and marketing.</w:t>
      </w:r>
    </w:p>
    <w:p w:rsidR="005D2D19" w:rsidRPr="005D2D19" w:rsidRDefault="005D2D19" w:rsidP="005D2D19">
      <w:pPr>
        <w:numPr>
          <w:ilvl w:val="0"/>
          <w:numId w:val="2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Maintained 4.0 GPA in all 5 core business classes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Captain of Debate Team 2 Years</w:t>
      </w:r>
    </w:p>
    <w:p w:rsidR="005D2D19" w:rsidRPr="005D2D19" w:rsidRDefault="005D2D19" w:rsidP="005D2D19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Led team to 3rd place in New York State debate tournament.</w:t>
      </w:r>
    </w:p>
    <w:p w:rsidR="005D2D19" w:rsidRPr="005D2D19" w:rsidRDefault="005D2D19" w:rsidP="005D2D19">
      <w:pPr>
        <w:numPr>
          <w:ilvl w:val="0"/>
          <w:numId w:val="3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Coached and mentored 5 debate team members in best practices to improve debate scores by 20% in 3 months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Experience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Furry Angels Animal Fundraising Group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Co-Founder, Leader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2016–present</w:t>
      </w:r>
    </w:p>
    <w:p w:rsidR="005D2D19" w:rsidRPr="005D2D19" w:rsidRDefault="005D2D19" w:rsidP="005D2D19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Created </w:t>
      </w:r>
      <w:proofErr w:type="spellStart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crowdsourced</w:t>
      </w:r>
      <w:proofErr w:type="spellEnd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animal fundraising group with 2,500+ members.</w:t>
      </w:r>
    </w:p>
    <w:p w:rsidR="005D2D19" w:rsidRPr="005D2D19" w:rsidRDefault="005D2D19" w:rsidP="005D2D19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lastRenderedPageBreak/>
        <w:t>Raised $2,000+ annually for homeless animals.</w:t>
      </w:r>
    </w:p>
    <w:p w:rsidR="005D2D19" w:rsidRPr="005D2D19" w:rsidRDefault="005D2D19" w:rsidP="005D2D19">
      <w:pPr>
        <w:numPr>
          <w:ilvl w:val="0"/>
          <w:numId w:val="4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Assisted with saving the lives of 1,500 dogs, cats, and a llama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proofErr w:type="spellStart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Barvel's</w:t>
      </w:r>
      <w:proofErr w:type="spellEnd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Corner Store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Counter Clerk, Cook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2017–2019</w:t>
      </w:r>
    </w:p>
    <w:p w:rsidR="005D2D19" w:rsidRPr="005D2D19" w:rsidRDefault="005D2D19" w:rsidP="005D2D19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Opened and closed store, operated cash register, made sandwiches, and provided exemplary customer service in a busy sandwich shop.</w:t>
      </w:r>
    </w:p>
    <w:p w:rsidR="005D2D19" w:rsidRPr="005D2D19" w:rsidRDefault="005D2D19" w:rsidP="005D2D19">
      <w:pPr>
        <w:numPr>
          <w:ilvl w:val="0"/>
          <w:numId w:val="5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Commended </w:t>
      </w:r>
      <w:proofErr w:type="gramStart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5x</w:t>
      </w:r>
      <w:proofErr w:type="gramEnd"/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 xml:space="preserve"> by manager for attention to detail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Athletics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Lacrosse Team Co-Captain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2016–2019</w:t>
      </w:r>
    </w:p>
    <w:p w:rsidR="005D2D19" w:rsidRPr="005D2D19" w:rsidRDefault="005D2D19" w:rsidP="005D2D19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Led team to 2 winning seasons in highly-competitive state.</w:t>
      </w:r>
    </w:p>
    <w:p w:rsidR="005D2D19" w:rsidRPr="005D2D19" w:rsidRDefault="005D2D19" w:rsidP="005D2D19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Mentored 5 players to increase cradling and passing skills 30%.</w:t>
      </w:r>
    </w:p>
    <w:p w:rsidR="005D2D19" w:rsidRPr="005D2D19" w:rsidRDefault="005D2D19" w:rsidP="005D2D19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Led daily stretches, drills, and workouts with 30+ members.</w:t>
      </w:r>
    </w:p>
    <w:p w:rsidR="005D2D19" w:rsidRPr="005D2D19" w:rsidRDefault="005D2D19" w:rsidP="005D2D19">
      <w:pPr>
        <w:numPr>
          <w:ilvl w:val="0"/>
          <w:numId w:val="6"/>
        </w:num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Organized video recording and analysis that raised performance 20%.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Hard Skills: </w:t>
      </w: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marketing, strategy, mathematics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Soft Skills: </w:t>
      </w: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interpersonal skills, collaboration, communication, time management, problem-solving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</w:t>
      </w:r>
    </w:p>
    <w:p w:rsidR="005D2D19" w:rsidRPr="005D2D19" w:rsidRDefault="005D2D19" w:rsidP="005D2D19">
      <w:pPr>
        <w:spacing w:after="0" w:line="240" w:lineRule="auto"/>
        <w:rPr>
          <w:rFonts w:ascii="Lato" w:eastAsia="Times New Roman" w:hAnsi="Lato" w:cs="Arial"/>
          <w:color w:val="000000" w:themeColor="text1"/>
          <w:sz w:val="24"/>
          <w:szCs w:val="24"/>
        </w:rPr>
      </w:pPr>
      <w:r w:rsidRPr="005D2D19">
        <w:rPr>
          <w:rFonts w:ascii="Lato" w:eastAsia="Times New Roman" w:hAnsi="Lato" w:cs="Arial"/>
          <w:b/>
          <w:bCs/>
          <w:color w:val="000000" w:themeColor="text1"/>
          <w:sz w:val="24"/>
          <w:szCs w:val="24"/>
        </w:rPr>
        <w:t>Languages:</w:t>
      </w:r>
      <w:r w:rsidRPr="005D2D19">
        <w:rPr>
          <w:rFonts w:ascii="Lato" w:eastAsia="Times New Roman" w:hAnsi="Lato" w:cs="Arial"/>
          <w:color w:val="000000" w:themeColor="text1"/>
          <w:sz w:val="24"/>
          <w:szCs w:val="24"/>
        </w:rPr>
        <w:t> Spanish (Advanced)</w:t>
      </w:r>
    </w:p>
    <w:p w:rsidR="00FB6642" w:rsidRPr="005D2D19" w:rsidRDefault="00FB6642">
      <w:pPr>
        <w:rPr>
          <w:rFonts w:ascii="Lato" w:hAnsi="Lato"/>
          <w:color w:val="000000" w:themeColor="text1"/>
        </w:rPr>
      </w:pPr>
    </w:p>
    <w:sectPr w:rsidR="00FB6642" w:rsidRPr="005D2D19" w:rsidSect="00FB6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CC627C"/>
    <w:multiLevelType w:val="multilevel"/>
    <w:tmpl w:val="5412B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36B3AA9"/>
    <w:multiLevelType w:val="multilevel"/>
    <w:tmpl w:val="61E60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89E3FDD"/>
    <w:multiLevelType w:val="multilevel"/>
    <w:tmpl w:val="5F885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E886F84"/>
    <w:multiLevelType w:val="multilevel"/>
    <w:tmpl w:val="B972D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29A7B70"/>
    <w:multiLevelType w:val="multilevel"/>
    <w:tmpl w:val="7A80F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FDD1595"/>
    <w:multiLevelType w:val="multilevel"/>
    <w:tmpl w:val="49F4A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tDQ3NDAxMzA0MzBX0lEKTi0uzszPAykwrAUAWtBfGywAAAA="/>
  </w:docVars>
  <w:rsids>
    <w:rsidRoot w:val="005D2D19"/>
    <w:rsid w:val="005D2D19"/>
    <w:rsid w:val="00FB66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6642"/>
  </w:style>
  <w:style w:type="paragraph" w:styleId="Heading2">
    <w:name w:val="heading 2"/>
    <w:basedOn w:val="Normal"/>
    <w:link w:val="Heading2Char"/>
    <w:uiPriority w:val="9"/>
    <w:qFormat/>
    <w:rsid w:val="005D2D1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2D1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D2D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7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838</Characters>
  <Application>Microsoft Office Word</Application>
  <DocSecurity>0</DocSecurity>
  <Lines>15</Lines>
  <Paragraphs>4</Paragraphs>
  <ScaleCrop>false</ScaleCrop>
  <Company>MRT www.Win2Farsi.com</Company>
  <LinksUpToDate>false</LinksUpToDate>
  <CharactersWithSpaces>2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11:15:00Z</dcterms:created>
  <dcterms:modified xsi:type="dcterms:W3CDTF">2020-12-08T11:16:00Z</dcterms:modified>
</cp:coreProperties>
</file>